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D1F3C" w14:textId="1FC0AB4B" w:rsidR="00626A14" w:rsidRPr="0049437D" w:rsidRDefault="00ED47CE">
      <w:pPr>
        <w:spacing w:after="195" w:line="265" w:lineRule="auto"/>
        <w:ind w:right="120"/>
        <w:jc w:val="center"/>
        <w:rPr>
          <w:b/>
          <w:bCs/>
        </w:rPr>
      </w:pPr>
      <w:r w:rsidRPr="0049437D">
        <w:rPr>
          <w:b/>
          <w:bCs/>
          <w:sz w:val="30"/>
        </w:rPr>
        <w:t>泌尿生殖系统疾病安徽省重点实验室</w:t>
      </w:r>
    </w:p>
    <w:p w14:paraId="3813F972" w14:textId="77777777" w:rsidR="00626A14" w:rsidRPr="0049437D" w:rsidRDefault="00ED47CE">
      <w:pPr>
        <w:pStyle w:val="1"/>
        <w:spacing w:after="570"/>
        <w:ind w:right="125"/>
        <w:rPr>
          <w:b/>
          <w:bCs/>
        </w:rPr>
      </w:pPr>
      <w:r w:rsidRPr="0049437D">
        <w:rPr>
          <w:b/>
          <w:bCs/>
        </w:rPr>
        <w:t>开放课题基金管理办法</w:t>
      </w:r>
    </w:p>
    <w:p w14:paraId="71554A2D" w14:textId="705A007B" w:rsidR="00626A14" w:rsidRPr="00DF1203" w:rsidRDefault="00ED47CE">
      <w:pPr>
        <w:spacing w:after="0" w:line="367" w:lineRule="auto"/>
        <w:ind w:left="-5"/>
      </w:pPr>
      <w:r w:rsidRPr="00DF1203">
        <w:rPr>
          <w:rFonts w:cs="Times New Roman"/>
        </w:rPr>
        <w:t>l</w:t>
      </w:r>
      <w:r w:rsidRPr="00DF1203">
        <w:t>、泌尿生殖系统疾病安徽省重点实验室面向国内外开放，为从事泌尿生殖系统疾病基础医学与临床医学的科研人员提供科研场所及课题经费，鼓励新思想、新方法及交叉学科的发展，提倡创新、求实、开放、交流的学术风气．</w:t>
      </w:r>
    </w:p>
    <w:p w14:paraId="06AB4F1D" w14:textId="24A60CAC" w:rsidR="00626A14" w:rsidRPr="00DF1203" w:rsidRDefault="00ED47CE" w:rsidP="00ED47CE">
      <w:pPr>
        <w:numPr>
          <w:ilvl w:val="0"/>
          <w:numId w:val="1"/>
        </w:numPr>
        <w:ind w:hanging="480"/>
      </w:pPr>
      <w:r w:rsidRPr="00DF1203">
        <w:t>开放课题基金面向国内外从事基础理论研究和应用研究的大学、研究所等单位。凡具备申请条件的研究人员均可提出申请。</w:t>
      </w:r>
    </w:p>
    <w:p w14:paraId="7506B21F" w14:textId="77777777" w:rsidR="00626A14" w:rsidRPr="00DF1203" w:rsidRDefault="00ED47CE">
      <w:pPr>
        <w:numPr>
          <w:ilvl w:val="0"/>
          <w:numId w:val="1"/>
        </w:numPr>
        <w:spacing w:after="0" w:line="373" w:lineRule="auto"/>
        <w:ind w:hanging="480"/>
      </w:pPr>
      <w:r w:rsidRPr="00DF1203">
        <w:t>开放课题基金申请应符合实验室当年发布的开放课题基金申请指南，其研究内容必须符合开放课题基金的资助范围。</w:t>
      </w:r>
    </w:p>
    <w:p w14:paraId="1CEC3E02" w14:textId="77777777" w:rsidR="00626A14" w:rsidRPr="00DF1203" w:rsidRDefault="00ED47CE">
      <w:pPr>
        <w:numPr>
          <w:ilvl w:val="0"/>
          <w:numId w:val="1"/>
        </w:numPr>
        <w:ind w:hanging="480"/>
      </w:pPr>
      <w:r w:rsidRPr="00DF1203">
        <w:t>申请者应得到所在单位或部门的同意。</w:t>
      </w:r>
    </w:p>
    <w:p w14:paraId="2E139830" w14:textId="77777777" w:rsidR="00626A14" w:rsidRPr="00DF1203" w:rsidRDefault="00ED47CE">
      <w:pPr>
        <w:numPr>
          <w:ilvl w:val="0"/>
          <w:numId w:val="1"/>
        </w:numPr>
        <w:spacing w:after="0" w:line="367" w:lineRule="auto"/>
        <w:ind w:hanging="480"/>
      </w:pPr>
      <w:r w:rsidRPr="00DF1203">
        <w:t>开放课题基金的申请者一般应是在职的有副高级以上职称或已获得博士学位的研究人员。其他申请者需有副高职以上人员二人书面推荐，优秀青年科技工作者的申请不受资历限制。</w:t>
      </w:r>
    </w:p>
    <w:p w14:paraId="40C22B86" w14:textId="43FD413C" w:rsidR="00626A14" w:rsidRPr="00DF1203" w:rsidRDefault="00ED47CE">
      <w:pPr>
        <w:numPr>
          <w:ilvl w:val="0"/>
          <w:numId w:val="1"/>
        </w:numPr>
        <w:spacing w:after="0" w:line="373" w:lineRule="auto"/>
        <w:ind w:hanging="480"/>
      </w:pPr>
      <w:r w:rsidRPr="00DF1203">
        <w:t>申请开放课题基金必须按规定的格式实事求是地填写《泌尿生殖系统疾病安徽省重点实验室开放课题基金申请书》。</w:t>
      </w:r>
    </w:p>
    <w:p w14:paraId="740C9575" w14:textId="77777777" w:rsidR="00626A14" w:rsidRPr="00DF1203" w:rsidRDefault="00ED47CE">
      <w:pPr>
        <w:numPr>
          <w:ilvl w:val="0"/>
          <w:numId w:val="1"/>
        </w:numPr>
        <w:ind w:hanging="480"/>
      </w:pPr>
      <w:r w:rsidRPr="00DF1203">
        <w:t xml:space="preserve">开放课题基金评审期一般为 </w:t>
      </w:r>
      <w:r w:rsidRPr="00DF1203">
        <w:rPr>
          <w:rFonts w:cs="Times New Roman"/>
        </w:rPr>
        <w:t xml:space="preserve">1 </w:t>
      </w:r>
      <w:proofErr w:type="gramStart"/>
      <w:r w:rsidRPr="00DF1203">
        <w:t>个</w:t>
      </w:r>
      <w:proofErr w:type="gramEnd"/>
      <w:r w:rsidRPr="00DF1203">
        <w:t>月。</w:t>
      </w:r>
    </w:p>
    <w:p w14:paraId="21CEAB48" w14:textId="77777777" w:rsidR="00626A14" w:rsidRPr="00DF1203" w:rsidRDefault="00ED47CE">
      <w:pPr>
        <w:numPr>
          <w:ilvl w:val="0"/>
          <w:numId w:val="1"/>
        </w:numPr>
        <w:spacing w:after="0" w:line="373" w:lineRule="auto"/>
        <w:ind w:hanging="480"/>
      </w:pPr>
      <w:r w:rsidRPr="00DF1203">
        <w:t>开放课题基金的确定，按照“公平竞争，择优支持”的原则，经实验室学术委员会审查，并经实验室主任批准后立项。</w:t>
      </w:r>
    </w:p>
    <w:p w14:paraId="108DB3B7" w14:textId="77777777" w:rsidR="00626A14" w:rsidRPr="00DF1203" w:rsidRDefault="00ED47CE">
      <w:pPr>
        <w:numPr>
          <w:ilvl w:val="0"/>
          <w:numId w:val="1"/>
        </w:numPr>
        <w:spacing w:after="0" w:line="373" w:lineRule="auto"/>
        <w:ind w:hanging="480"/>
      </w:pPr>
      <w:r w:rsidRPr="00DF1203">
        <w:t>评定结果由实验室主任签发，由办公室通知申请者。获得资助的申情者，接到通知后，应向本实验室提交课题实施计划。</w:t>
      </w:r>
    </w:p>
    <w:p w14:paraId="27341CB1" w14:textId="77777777" w:rsidR="00626A14" w:rsidRPr="00DF1203" w:rsidRDefault="00ED47CE">
      <w:pPr>
        <w:numPr>
          <w:ilvl w:val="0"/>
          <w:numId w:val="1"/>
        </w:numPr>
        <w:ind w:hanging="480"/>
      </w:pPr>
      <w:r w:rsidRPr="00DF1203">
        <w:t>在课题实施过程中，课题研究人员每一年提交一次课题进展报告。</w:t>
      </w:r>
    </w:p>
    <w:p w14:paraId="2CB97A9C" w14:textId="7ACC2896" w:rsidR="00626A14" w:rsidRPr="00DF1203" w:rsidRDefault="00ED47CE" w:rsidP="00ED47CE">
      <w:pPr>
        <w:numPr>
          <w:ilvl w:val="0"/>
          <w:numId w:val="1"/>
        </w:numPr>
        <w:spacing w:after="0" w:line="366" w:lineRule="auto"/>
        <w:ind w:hanging="480"/>
      </w:pPr>
      <w:r w:rsidRPr="00DF1203">
        <w:t>取得本实验室开放基金资助所获得研究成果，归本实验室和研究者所在单位共有，发表论文要求第一作者或者通讯作者必须以“泌尿生殖系统疾病安徽省重点实验室”为第一署名单位</w:t>
      </w:r>
      <w:r w:rsidRPr="00DF1203">
        <w:rPr>
          <w:rFonts w:hint="eastAsia"/>
        </w:rPr>
        <w:t>或并列第一署名单位</w:t>
      </w:r>
      <w:r w:rsidRPr="00DF1203">
        <w:t>，不能仅在</w:t>
      </w:r>
      <w:r w:rsidRPr="00DF1203">
        <w:rPr>
          <w:rFonts w:hint="eastAsia"/>
        </w:rPr>
        <w:t>致谢</w:t>
      </w:r>
      <w:r w:rsidRPr="00DF1203">
        <w:t>中加以</w:t>
      </w:r>
      <w:r w:rsidRPr="00DF1203">
        <w:rPr>
          <w:rFonts w:hint="eastAsia"/>
        </w:rPr>
        <w:t>说明</w:t>
      </w:r>
      <w:r w:rsidRPr="00DF1203">
        <w:t>。</w:t>
      </w:r>
    </w:p>
    <w:p w14:paraId="62A16E3D" w14:textId="77777777" w:rsidR="00626A14" w:rsidRPr="00DF1203" w:rsidRDefault="00ED47CE">
      <w:pPr>
        <w:numPr>
          <w:ilvl w:val="0"/>
          <w:numId w:val="1"/>
        </w:numPr>
        <w:ind w:hanging="480"/>
      </w:pPr>
      <w:r w:rsidRPr="00DF1203">
        <w:t xml:space="preserve">课题经费开支的范围如下： </w:t>
      </w:r>
      <w:r w:rsidRPr="00DF1203">
        <w:rPr>
          <w:rFonts w:cs="Times New Roman"/>
        </w:rPr>
        <w:t>.</w:t>
      </w:r>
    </w:p>
    <w:p w14:paraId="660F0382" w14:textId="77777777" w:rsidR="00626A14" w:rsidRPr="00DF1203" w:rsidRDefault="00ED47CE">
      <w:pPr>
        <w:ind w:left="130"/>
      </w:pPr>
      <w:proofErr w:type="gramStart"/>
      <w:r w:rsidRPr="00DF1203">
        <w:rPr>
          <w:rFonts w:cs="Times New Roman"/>
        </w:rPr>
        <w:lastRenderedPageBreak/>
        <w:t>( l</w:t>
      </w:r>
      <w:proofErr w:type="gramEnd"/>
      <w:r w:rsidRPr="00DF1203">
        <w:rPr>
          <w:rFonts w:cs="Times New Roman"/>
        </w:rPr>
        <w:t xml:space="preserve"> ) </w:t>
      </w:r>
      <w:r w:rsidRPr="00DF1203">
        <w:t>实验试剂、耗材等课题业务费。</w:t>
      </w:r>
    </w:p>
    <w:p w14:paraId="69067AE6" w14:textId="77777777" w:rsidR="00626A14" w:rsidRPr="00DF1203" w:rsidRDefault="00ED47CE">
      <w:pPr>
        <w:ind w:left="130"/>
      </w:pPr>
      <w:proofErr w:type="gramStart"/>
      <w:r w:rsidRPr="00DF1203">
        <w:rPr>
          <w:rFonts w:cs="Times New Roman"/>
        </w:rPr>
        <w:t>( 2</w:t>
      </w:r>
      <w:proofErr w:type="gramEnd"/>
      <w:r w:rsidRPr="00DF1203">
        <w:rPr>
          <w:rFonts w:cs="Times New Roman"/>
        </w:rPr>
        <w:t xml:space="preserve"> ) </w:t>
      </w:r>
      <w:r w:rsidRPr="00DF1203">
        <w:t>分析测试费。</w:t>
      </w:r>
    </w:p>
    <w:p w14:paraId="38A5C03E" w14:textId="77777777" w:rsidR="00626A14" w:rsidRPr="00DF1203" w:rsidRDefault="00ED47CE">
      <w:pPr>
        <w:ind w:left="130"/>
      </w:pPr>
      <w:proofErr w:type="gramStart"/>
      <w:r w:rsidRPr="00DF1203">
        <w:rPr>
          <w:rFonts w:cs="Times New Roman"/>
        </w:rPr>
        <w:t>( 3</w:t>
      </w:r>
      <w:proofErr w:type="gramEnd"/>
      <w:r w:rsidRPr="00DF1203">
        <w:rPr>
          <w:rFonts w:cs="Times New Roman"/>
        </w:rPr>
        <w:t xml:space="preserve"> ) </w:t>
      </w:r>
      <w:r w:rsidRPr="00DF1203">
        <w:t>学术活动、会议费。</w:t>
      </w:r>
    </w:p>
    <w:p w14:paraId="49CCD993" w14:textId="77777777" w:rsidR="00626A14" w:rsidRPr="00DF1203" w:rsidRDefault="00ED47CE">
      <w:pPr>
        <w:ind w:left="130"/>
      </w:pPr>
      <w:proofErr w:type="gramStart"/>
      <w:r w:rsidRPr="00DF1203">
        <w:rPr>
          <w:rFonts w:cs="Times New Roman"/>
        </w:rPr>
        <w:t>( 4</w:t>
      </w:r>
      <w:proofErr w:type="gramEnd"/>
      <w:r w:rsidRPr="00DF1203">
        <w:rPr>
          <w:rFonts w:cs="Times New Roman"/>
        </w:rPr>
        <w:t xml:space="preserve"> ) </w:t>
      </w:r>
      <w:r w:rsidRPr="00DF1203">
        <w:t>调研差旅费（不含国际旅费）。</w:t>
      </w:r>
    </w:p>
    <w:p w14:paraId="52C3A814" w14:textId="77777777" w:rsidR="00626A14" w:rsidRPr="00DF1203" w:rsidRDefault="00ED47CE">
      <w:pPr>
        <w:ind w:left="130"/>
      </w:pPr>
      <w:proofErr w:type="gramStart"/>
      <w:r w:rsidRPr="00DF1203">
        <w:rPr>
          <w:rFonts w:cs="Times New Roman"/>
        </w:rPr>
        <w:t>( 5</w:t>
      </w:r>
      <w:proofErr w:type="gramEnd"/>
      <w:r w:rsidRPr="00DF1203">
        <w:rPr>
          <w:rFonts w:cs="Times New Roman"/>
        </w:rPr>
        <w:t xml:space="preserve"> ) </w:t>
      </w:r>
      <w:r w:rsidRPr="00DF1203">
        <w:t>资料、印刷费。</w:t>
      </w:r>
    </w:p>
    <w:p w14:paraId="3713F2A4" w14:textId="659C51BA" w:rsidR="00626A14" w:rsidRPr="00DF1203" w:rsidRDefault="00ED47CE">
      <w:pPr>
        <w:ind w:left="130"/>
      </w:pPr>
      <w:proofErr w:type="gramStart"/>
      <w:r w:rsidRPr="00DF1203">
        <w:rPr>
          <w:rFonts w:cs="Times New Roman"/>
        </w:rPr>
        <w:t>( 6</w:t>
      </w:r>
      <w:proofErr w:type="gramEnd"/>
      <w:r w:rsidRPr="00DF1203">
        <w:rPr>
          <w:rFonts w:cs="Times New Roman"/>
        </w:rPr>
        <w:t xml:space="preserve"> ) </w:t>
      </w:r>
      <w:r w:rsidRPr="00DF1203">
        <w:t xml:space="preserve">劳务费（不超过课题总经费的 </w:t>
      </w:r>
      <w:r w:rsidR="00DF1203" w:rsidRPr="00DF1203">
        <w:rPr>
          <w:rFonts w:cs="Times New Roman" w:hint="eastAsia"/>
        </w:rPr>
        <w:t>15</w:t>
      </w:r>
      <w:r w:rsidRPr="00DF1203">
        <w:rPr>
          <w:rFonts w:cs="Times New Roman"/>
        </w:rPr>
        <w:t>%</w:t>
      </w:r>
      <w:r w:rsidRPr="00DF1203">
        <w:t>）。</w:t>
      </w:r>
    </w:p>
    <w:p w14:paraId="13503C39" w14:textId="77777777" w:rsidR="00626A14" w:rsidRPr="00DF1203" w:rsidRDefault="00ED47CE">
      <w:pPr>
        <w:numPr>
          <w:ilvl w:val="0"/>
          <w:numId w:val="1"/>
        </w:numPr>
        <w:ind w:hanging="480"/>
      </w:pPr>
      <w:r w:rsidRPr="00DF1203">
        <w:t>课题经费的各项开支标准，均按现行国家和安徽医科大学财务制度规定执行。</w:t>
      </w:r>
    </w:p>
    <w:p w14:paraId="0823047E" w14:textId="77777777" w:rsidR="00626A14" w:rsidRPr="00DF1203" w:rsidRDefault="00ED47CE">
      <w:pPr>
        <w:numPr>
          <w:ilvl w:val="0"/>
          <w:numId w:val="1"/>
        </w:numPr>
        <w:spacing w:line="373" w:lineRule="auto"/>
        <w:ind w:hanging="480"/>
      </w:pPr>
      <w:r w:rsidRPr="00DF1203">
        <w:t>各项开支均应按时在本实验室或安徽医科大学财务处报账和结算。课题结束后，课题研究人员应及时做出经费使用决算。</w:t>
      </w:r>
    </w:p>
    <w:sectPr w:rsidR="00626A14" w:rsidRPr="00DF1203">
      <w:pgSz w:w="11906" w:h="16838"/>
      <w:pgMar w:top="1553" w:right="1579" w:bottom="1939" w:left="170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7645D" w14:textId="77777777" w:rsidR="00834BAC" w:rsidRDefault="00834BAC" w:rsidP="00DF1203">
      <w:pPr>
        <w:spacing w:after="0" w:line="240" w:lineRule="auto"/>
      </w:pPr>
      <w:r>
        <w:separator/>
      </w:r>
    </w:p>
  </w:endnote>
  <w:endnote w:type="continuationSeparator" w:id="0">
    <w:p w14:paraId="40772F70" w14:textId="77777777" w:rsidR="00834BAC" w:rsidRDefault="00834BAC" w:rsidP="00DF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54CB5" w14:textId="77777777" w:rsidR="00834BAC" w:rsidRDefault="00834BAC" w:rsidP="00DF1203">
      <w:pPr>
        <w:spacing w:after="0" w:line="240" w:lineRule="auto"/>
      </w:pPr>
      <w:r>
        <w:separator/>
      </w:r>
    </w:p>
  </w:footnote>
  <w:footnote w:type="continuationSeparator" w:id="0">
    <w:p w14:paraId="65FBE786" w14:textId="77777777" w:rsidR="00834BAC" w:rsidRDefault="00834BAC" w:rsidP="00DF12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0A4092"/>
    <w:multiLevelType w:val="hybridMultilevel"/>
    <w:tmpl w:val="D43EF31C"/>
    <w:lvl w:ilvl="0" w:tplc="FBE068B2">
      <w:start w:val="2"/>
      <w:numFmt w:val="decimal"/>
      <w:lvlText w:val="%1、"/>
      <w:lvlJc w:val="left"/>
      <w:pPr>
        <w:ind w:left="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A301E4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962DA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1E16E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1680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D8671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BB6579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D6435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72A8F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930702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tDQwtDQ1MDYyMDJQ0lEKTi0uzszPAykwqgUAg8m1OiwAAAA="/>
  </w:docVars>
  <w:rsids>
    <w:rsidRoot w:val="00626A14"/>
    <w:rsid w:val="0049437D"/>
    <w:rsid w:val="00587D35"/>
    <w:rsid w:val="00626A14"/>
    <w:rsid w:val="00834BAC"/>
    <w:rsid w:val="00DF1203"/>
    <w:rsid w:val="00ED47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5CF16"/>
  <w15:docId w15:val="{C37D164E-DF48-48F6-99FD-FFF32AD75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59"/>
      <w:ind w:left="10" w:hanging="10"/>
    </w:pPr>
    <w:rPr>
      <w:rFonts w:ascii="宋体" w:eastAsia="宋体" w:hAnsi="宋体" w:cs="宋体"/>
      <w:color w:val="000000"/>
      <w:sz w:val="24"/>
    </w:rPr>
  </w:style>
  <w:style w:type="paragraph" w:styleId="1">
    <w:name w:val="heading 1"/>
    <w:next w:val="a"/>
    <w:link w:val="10"/>
    <w:uiPriority w:val="9"/>
    <w:qFormat/>
    <w:pPr>
      <w:keepNext/>
      <w:keepLines/>
      <w:spacing w:after="195" w:line="265" w:lineRule="auto"/>
      <w:ind w:left="10" w:right="120" w:hanging="10"/>
      <w:jc w:val="center"/>
      <w:outlineLvl w:val="0"/>
    </w:pPr>
    <w:rPr>
      <w:rFonts w:ascii="宋体" w:eastAsia="宋体" w:hAnsi="宋体" w:cs="宋体"/>
      <w:color w:val="000000"/>
      <w:sz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宋体" w:eastAsia="宋体" w:hAnsi="宋体" w:cs="宋体"/>
      <w:color w:val="000000"/>
      <w:sz w:val="30"/>
    </w:rPr>
  </w:style>
  <w:style w:type="paragraph" w:styleId="a3">
    <w:name w:val="header"/>
    <w:basedOn w:val="a"/>
    <w:link w:val="a4"/>
    <w:uiPriority w:val="99"/>
    <w:unhideWhenUsed/>
    <w:rsid w:val="00DF1203"/>
    <w:pPr>
      <w:tabs>
        <w:tab w:val="center" w:pos="4320"/>
        <w:tab w:val="right" w:pos="8640"/>
      </w:tabs>
      <w:spacing w:after="0" w:line="240" w:lineRule="auto"/>
    </w:pPr>
  </w:style>
  <w:style w:type="character" w:customStyle="1" w:styleId="a4">
    <w:name w:val="页眉 字符"/>
    <w:basedOn w:val="a0"/>
    <w:link w:val="a3"/>
    <w:uiPriority w:val="99"/>
    <w:rsid w:val="00DF1203"/>
    <w:rPr>
      <w:rFonts w:ascii="宋体" w:eastAsia="宋体" w:hAnsi="宋体" w:cs="宋体"/>
      <w:color w:val="000000"/>
      <w:sz w:val="24"/>
    </w:rPr>
  </w:style>
  <w:style w:type="paragraph" w:styleId="a5">
    <w:name w:val="footer"/>
    <w:basedOn w:val="a"/>
    <w:link w:val="a6"/>
    <w:uiPriority w:val="99"/>
    <w:unhideWhenUsed/>
    <w:rsid w:val="00DF1203"/>
    <w:pPr>
      <w:tabs>
        <w:tab w:val="center" w:pos="4320"/>
        <w:tab w:val="right" w:pos="8640"/>
      </w:tabs>
      <w:spacing w:after="0" w:line="240" w:lineRule="auto"/>
    </w:pPr>
  </w:style>
  <w:style w:type="character" w:customStyle="1" w:styleId="a6">
    <w:name w:val="页脚 字符"/>
    <w:basedOn w:val="a0"/>
    <w:link w:val="a5"/>
    <w:uiPriority w:val="99"/>
    <w:rsid w:val="00DF1203"/>
    <w:rPr>
      <w:rFonts w:ascii="宋体" w:eastAsia="宋体" w:hAnsi="宋体" w:cs="宋体"/>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28</Words>
  <Characters>732</Characters>
  <Application>Microsoft Office Word</Application>
  <DocSecurity>0</DocSecurity>
  <Lines>6</Lines>
  <Paragraphs>1</Paragraphs>
  <ScaleCrop>false</ScaleCrop>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莹亲ฅ ̳͒•ˑ̫• ̳͒ฅ</dc:creator>
  <cp:keywords/>
  <cp:lastModifiedBy>pc</cp:lastModifiedBy>
  <cp:revision>4</cp:revision>
  <cp:lastPrinted>2020-11-12T01:58:00Z</cp:lastPrinted>
  <dcterms:created xsi:type="dcterms:W3CDTF">2020-11-12T01:46:00Z</dcterms:created>
  <dcterms:modified xsi:type="dcterms:W3CDTF">2022-07-13T09:21:00Z</dcterms:modified>
</cp:coreProperties>
</file>